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DBE7EB0" w:rsidR="000C49FD" w:rsidRPr="00104020" w:rsidRDefault="00104020" w:rsidP="00E31880">
      <w:pPr>
        <w:jc w:val="center"/>
        <w:rPr>
          <w:b/>
          <w:bCs/>
          <w:sz w:val="32"/>
          <w:szCs w:val="32"/>
        </w:rPr>
      </w:pPr>
      <w:r w:rsidRPr="00104020">
        <w:rPr>
          <w:b/>
          <w:bCs/>
          <w:sz w:val="32"/>
          <w:szCs w:val="32"/>
        </w:rPr>
        <w:t>(</w:t>
      </w:r>
      <w:r w:rsidR="008A526B">
        <w:rPr>
          <w:b/>
          <w:bCs/>
          <w:sz w:val="32"/>
          <w:szCs w:val="32"/>
        </w:rPr>
        <w:t>Mississippi</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B146E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A526B">
        <w:rPr>
          <w:sz w:val="22"/>
          <w:szCs w:val="22"/>
        </w:rPr>
        <w:t>Mississipp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4AF5067" w:rsidR="00C543C7" w:rsidRDefault="008A526B"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01AF5" w14:textId="77777777" w:rsidR="00DB511C" w:rsidRDefault="00DB51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1F333D2" w:rsidR="004F70A3" w:rsidRPr="00DB511C" w:rsidRDefault="004F70A3" w:rsidP="00DB51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1CC2F" w14:textId="77777777" w:rsidR="00DB511C" w:rsidRDefault="00DB51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22E1C" w14:textId="77777777" w:rsidR="00DB511C" w:rsidRDefault="00DB51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BF11D9" w:rsidR="004F70A3" w:rsidRPr="00DB511C" w:rsidRDefault="004F70A3" w:rsidP="00DB51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B1175" w14:textId="77777777" w:rsidR="00DB511C" w:rsidRDefault="00DB51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8728321">
    <w:abstractNumId w:val="3"/>
  </w:num>
  <w:num w:numId="2" w16cid:durableId="1380351444">
    <w:abstractNumId w:val="2"/>
  </w:num>
  <w:num w:numId="3" w16cid:durableId="1767535393">
    <w:abstractNumId w:val="0"/>
  </w:num>
  <w:num w:numId="4" w16cid:durableId="1135752715">
    <w:abstractNumId w:val="4"/>
  </w:num>
  <w:num w:numId="5" w16cid:durableId="1077820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526B"/>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B511C"/>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2</Words>
  <Characters>212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